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66DFA" w14:textId="5500FC9D" w:rsidR="00AE4BA8" w:rsidRDefault="00AE4BA8"/>
    <w:p w14:paraId="76E8CE88" w14:textId="77777777" w:rsidR="00AE4BA8" w:rsidRPr="00731418" w:rsidRDefault="00AE4BA8" w:rsidP="00AE4BA8">
      <w:pPr>
        <w:rPr>
          <w:b/>
          <w:bCs/>
        </w:rPr>
      </w:pPr>
      <w:r w:rsidRPr="00731418">
        <w:rPr>
          <w:b/>
          <w:bCs/>
        </w:rPr>
        <w:t xml:space="preserve">FREELANCE PLATFORMS </w:t>
      </w:r>
    </w:p>
    <w:p w14:paraId="38C78013" w14:textId="77777777" w:rsidR="00AF26A9" w:rsidRDefault="00AF26A9" w:rsidP="00AE4BA8">
      <w:pPr>
        <w:pStyle w:val="ListParagraph"/>
        <w:numPr>
          <w:ilvl w:val="0"/>
          <w:numId w:val="3"/>
        </w:numPr>
        <w:ind w:left="540" w:hanging="540"/>
        <w:rPr>
          <w:color w:val="002060"/>
        </w:rPr>
      </w:pPr>
      <w:r w:rsidRPr="006A5171">
        <w:t>Terawork:</w:t>
      </w:r>
      <w:r>
        <w:rPr>
          <w:color w:val="002060"/>
        </w:rPr>
        <w:t xml:space="preserve"> </w:t>
      </w:r>
      <w:hyperlink r:id="rId5" w:history="1">
        <w:r w:rsidRPr="00CC23D6">
          <w:rPr>
            <w:rStyle w:val="Hyperlink"/>
          </w:rPr>
          <w:t>www.terawork.com</w:t>
        </w:r>
      </w:hyperlink>
      <w:r>
        <w:rPr>
          <w:color w:val="002060"/>
        </w:rPr>
        <w:t xml:space="preserve"> </w:t>
      </w:r>
    </w:p>
    <w:p w14:paraId="73A127E5" w14:textId="6FE4D4E0" w:rsidR="00AE4BA8" w:rsidRPr="00D00724" w:rsidRDefault="00AE4BA8" w:rsidP="00AE4BA8">
      <w:pPr>
        <w:pStyle w:val="ListParagraph"/>
        <w:numPr>
          <w:ilvl w:val="0"/>
          <w:numId w:val="3"/>
        </w:numPr>
        <w:ind w:left="540" w:hanging="540"/>
        <w:rPr>
          <w:color w:val="002060"/>
        </w:rPr>
      </w:pPr>
      <w:r w:rsidRPr="006A5171">
        <w:t>Jo-Lancer:</w:t>
      </w:r>
      <w:r w:rsidRPr="00D00724">
        <w:rPr>
          <w:color w:val="002060"/>
        </w:rPr>
        <w:t xml:space="preserve"> </w:t>
      </w:r>
      <w:hyperlink r:id="rId6" w:history="1">
        <w:r w:rsidRPr="00D00724">
          <w:rPr>
            <w:rStyle w:val="Hyperlink"/>
            <w:color w:val="002060"/>
          </w:rPr>
          <w:t>www.jolancer.com</w:t>
        </w:r>
      </w:hyperlink>
      <w:r w:rsidRPr="00D00724">
        <w:rPr>
          <w:color w:val="002060"/>
        </w:rPr>
        <w:t xml:space="preserve"> </w:t>
      </w:r>
    </w:p>
    <w:p w14:paraId="6FC6F93F" w14:textId="15E9F96F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Yokebay</w:t>
      </w:r>
      <w:r w:rsidR="00300449">
        <w:t xml:space="preserve">: </w:t>
      </w:r>
      <w:hyperlink r:id="rId7" w:history="1">
        <w:r w:rsidR="00300449" w:rsidRPr="00CC23D6">
          <w:rPr>
            <w:rStyle w:val="Hyperlink"/>
          </w:rPr>
          <w:t>www.yokebay.com</w:t>
        </w:r>
      </w:hyperlink>
      <w:r w:rsidR="00300449">
        <w:t xml:space="preserve"> </w:t>
      </w:r>
      <w:r>
        <w:t xml:space="preserve"> </w:t>
      </w:r>
    </w:p>
    <w:p w14:paraId="36EC3373" w14:textId="3216B148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Upwork</w:t>
      </w:r>
      <w:r w:rsidR="00300449">
        <w:t xml:space="preserve">: </w:t>
      </w:r>
      <w:hyperlink r:id="rId8" w:history="1">
        <w:r w:rsidR="00300449" w:rsidRPr="00CC23D6">
          <w:rPr>
            <w:rStyle w:val="Hyperlink"/>
          </w:rPr>
          <w:t>www.upwork.com</w:t>
        </w:r>
      </w:hyperlink>
      <w:r w:rsidR="00300449">
        <w:t xml:space="preserve"> </w:t>
      </w:r>
      <w:r>
        <w:t xml:space="preserve"> </w:t>
      </w:r>
    </w:p>
    <w:p w14:paraId="1E7EA323" w14:textId="22B94546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Fiverr</w:t>
      </w:r>
      <w:r w:rsidR="00AF26A9">
        <w:t xml:space="preserve">: </w:t>
      </w:r>
      <w:hyperlink r:id="rId9" w:history="1">
        <w:r w:rsidR="00AF26A9" w:rsidRPr="00CC23D6">
          <w:rPr>
            <w:rStyle w:val="Hyperlink"/>
          </w:rPr>
          <w:t>www.fiverr.com</w:t>
        </w:r>
      </w:hyperlink>
      <w:r w:rsidR="00AF26A9">
        <w:t xml:space="preserve"> </w:t>
      </w:r>
    </w:p>
    <w:p w14:paraId="7B453FD1" w14:textId="31DF29D3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Freelancer</w:t>
      </w:r>
      <w:r w:rsidR="00300449">
        <w:t xml:space="preserve">: </w:t>
      </w:r>
      <w:hyperlink r:id="rId10" w:history="1">
        <w:r w:rsidR="00300449" w:rsidRPr="00CC23D6">
          <w:rPr>
            <w:rStyle w:val="Hyperlink"/>
          </w:rPr>
          <w:t>www.freelancer.com</w:t>
        </w:r>
      </w:hyperlink>
      <w:r w:rsidR="00300449">
        <w:t xml:space="preserve"> </w:t>
      </w:r>
    </w:p>
    <w:p w14:paraId="2AAE276B" w14:textId="579DF194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Peopleperhour</w:t>
      </w:r>
      <w:r w:rsidR="00AF26A9">
        <w:t xml:space="preserve">: </w:t>
      </w:r>
      <w:hyperlink r:id="rId11" w:history="1">
        <w:r w:rsidR="00AF26A9" w:rsidRPr="00CC23D6">
          <w:rPr>
            <w:rStyle w:val="Hyperlink"/>
          </w:rPr>
          <w:t>www.peopleperhour.com</w:t>
        </w:r>
      </w:hyperlink>
      <w:r w:rsidR="00AF26A9">
        <w:t xml:space="preserve"> </w:t>
      </w:r>
    </w:p>
    <w:p w14:paraId="762AFC53" w14:textId="5668E47B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Toptal</w:t>
      </w:r>
      <w:r w:rsidR="00AF26A9">
        <w:t xml:space="preserve">: </w:t>
      </w:r>
      <w:hyperlink r:id="rId12" w:history="1">
        <w:r w:rsidR="00AF26A9" w:rsidRPr="00CC23D6">
          <w:rPr>
            <w:rStyle w:val="Hyperlink"/>
          </w:rPr>
          <w:t>www.toptal.com</w:t>
        </w:r>
      </w:hyperlink>
      <w:r w:rsidR="00AF26A9">
        <w:t xml:space="preserve"> </w:t>
      </w:r>
    </w:p>
    <w:p w14:paraId="6A1EEECA" w14:textId="7AF11E58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99designs</w:t>
      </w:r>
      <w:r w:rsidR="00AF26A9">
        <w:t xml:space="preserve">: </w:t>
      </w:r>
      <w:hyperlink r:id="rId13" w:history="1">
        <w:r w:rsidR="00AF26A9" w:rsidRPr="00CC23D6">
          <w:rPr>
            <w:rStyle w:val="Hyperlink"/>
          </w:rPr>
          <w:t>www.99designs.com</w:t>
        </w:r>
      </w:hyperlink>
      <w:r w:rsidR="00AF26A9">
        <w:t xml:space="preserve"> </w:t>
      </w:r>
    </w:p>
    <w:p w14:paraId="3FBBB84A" w14:textId="52980CAD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Guru</w:t>
      </w:r>
      <w:r w:rsidR="00AF26A9">
        <w:t xml:space="preserve">: </w:t>
      </w:r>
      <w:hyperlink r:id="rId14" w:history="1">
        <w:r w:rsidR="00AF26A9" w:rsidRPr="00CC23D6">
          <w:rPr>
            <w:rStyle w:val="Hyperlink"/>
          </w:rPr>
          <w:t>www.guru.com</w:t>
        </w:r>
      </w:hyperlink>
      <w:r w:rsidR="00AF26A9">
        <w:t xml:space="preserve"> </w:t>
      </w:r>
    </w:p>
    <w:p w14:paraId="1F99C0DB" w14:textId="1D2F6AB3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Cloudpeeps</w:t>
      </w:r>
      <w:r w:rsidR="00AF26A9">
        <w:t xml:space="preserve">: </w:t>
      </w:r>
      <w:hyperlink r:id="rId15" w:history="1">
        <w:r w:rsidR="00AF26A9" w:rsidRPr="00CC23D6">
          <w:rPr>
            <w:rStyle w:val="Hyperlink"/>
          </w:rPr>
          <w:t>www.cloudpeeps.com</w:t>
        </w:r>
      </w:hyperlink>
      <w:r w:rsidR="00AF26A9">
        <w:t xml:space="preserve"> </w:t>
      </w:r>
    </w:p>
    <w:p w14:paraId="68886075" w14:textId="0138251F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Bloggingpro</w:t>
      </w:r>
      <w:r w:rsidR="00AF26A9">
        <w:t xml:space="preserve">: </w:t>
      </w:r>
      <w:hyperlink r:id="rId16" w:history="1">
        <w:r w:rsidR="00AF26A9" w:rsidRPr="00CC23D6">
          <w:rPr>
            <w:rStyle w:val="Hyperlink"/>
          </w:rPr>
          <w:t>www.bloggingpro.com</w:t>
        </w:r>
      </w:hyperlink>
      <w:r w:rsidR="00AF26A9">
        <w:t xml:space="preserve"> </w:t>
      </w:r>
    </w:p>
    <w:p w14:paraId="5B2CC9EC" w14:textId="1A4C1A4A" w:rsidR="00AE4BA8" w:rsidRPr="00D00724" w:rsidRDefault="00AE4BA8" w:rsidP="00AE4BA8">
      <w:pPr>
        <w:pStyle w:val="ListParagraph"/>
        <w:numPr>
          <w:ilvl w:val="0"/>
          <w:numId w:val="3"/>
        </w:numPr>
        <w:ind w:left="540" w:hanging="540"/>
        <w:rPr>
          <w:color w:val="002060"/>
        </w:rPr>
      </w:pPr>
      <w:r w:rsidRPr="006A5171">
        <w:t>234work.com</w:t>
      </w:r>
      <w:r w:rsidR="00D00724" w:rsidRPr="006A5171">
        <w:t>:</w:t>
      </w:r>
      <w:r w:rsidR="00D00724">
        <w:rPr>
          <w:color w:val="002060"/>
        </w:rPr>
        <w:t xml:space="preserve"> </w:t>
      </w:r>
      <w:hyperlink r:id="rId17" w:history="1">
        <w:r w:rsidR="00D00724" w:rsidRPr="003A02CC">
          <w:rPr>
            <w:rStyle w:val="Hyperlink"/>
          </w:rPr>
          <w:t>www.234work.com</w:t>
        </w:r>
      </w:hyperlink>
      <w:r w:rsidR="00D00724">
        <w:rPr>
          <w:color w:val="002060"/>
        </w:rPr>
        <w:t xml:space="preserve"> </w:t>
      </w:r>
    </w:p>
    <w:p w14:paraId="6D882217" w14:textId="7E30CCF9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i</w:t>
      </w:r>
      <w:r w:rsidR="006A5171">
        <w:t>w</w:t>
      </w:r>
      <w:r>
        <w:t>riter</w:t>
      </w:r>
      <w:r w:rsidR="00300449">
        <w:t xml:space="preserve">: </w:t>
      </w:r>
      <w:hyperlink r:id="rId18" w:history="1">
        <w:r w:rsidR="00300449" w:rsidRPr="00CC23D6">
          <w:rPr>
            <w:rStyle w:val="Hyperlink"/>
          </w:rPr>
          <w:t>www.iwriter.com</w:t>
        </w:r>
      </w:hyperlink>
      <w:r w:rsidR="00300449">
        <w:t xml:space="preserve"> </w:t>
      </w:r>
    </w:p>
    <w:p w14:paraId="1A90CEA9" w14:textId="0235CB36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designcrowd</w:t>
      </w:r>
      <w:r w:rsidR="0074523A">
        <w:t xml:space="preserve">: </w:t>
      </w:r>
      <w:hyperlink r:id="rId19" w:history="1">
        <w:r w:rsidR="0074523A" w:rsidRPr="00CC23D6">
          <w:rPr>
            <w:rStyle w:val="Hyperlink"/>
          </w:rPr>
          <w:t>www.designcrowd.com</w:t>
        </w:r>
      </w:hyperlink>
      <w:r w:rsidR="0074523A">
        <w:t xml:space="preserve"> </w:t>
      </w:r>
    </w:p>
    <w:p w14:paraId="4054D813" w14:textId="11AEC19F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Contently</w:t>
      </w:r>
      <w:r w:rsidR="0074523A">
        <w:t xml:space="preserve">: </w:t>
      </w:r>
      <w:hyperlink r:id="rId20" w:history="1">
        <w:r w:rsidR="00731418" w:rsidRPr="00CC23D6">
          <w:rPr>
            <w:rStyle w:val="Hyperlink"/>
          </w:rPr>
          <w:t>www.contently.com</w:t>
        </w:r>
      </w:hyperlink>
      <w:r w:rsidR="0074523A">
        <w:t xml:space="preserve"> </w:t>
      </w:r>
    </w:p>
    <w:p w14:paraId="11F230F7" w14:textId="4C8A8A3B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>Superprof.ng</w:t>
      </w:r>
      <w:r w:rsidR="00731418">
        <w:t xml:space="preserve">: </w:t>
      </w:r>
      <w:hyperlink r:id="rId21" w:history="1">
        <w:r w:rsidR="00731418" w:rsidRPr="00CC23D6">
          <w:rPr>
            <w:rStyle w:val="Hyperlink"/>
          </w:rPr>
          <w:t>www.superprof.ng</w:t>
        </w:r>
      </w:hyperlink>
      <w:r w:rsidR="00731418">
        <w:t xml:space="preserve"> </w:t>
      </w:r>
    </w:p>
    <w:p w14:paraId="134D21F7" w14:textId="59C61B9B" w:rsidR="00AE4BA8" w:rsidRDefault="00AE4BA8" w:rsidP="00AE4BA8">
      <w:pPr>
        <w:pStyle w:val="ListParagraph"/>
        <w:numPr>
          <w:ilvl w:val="0"/>
          <w:numId w:val="3"/>
        </w:numPr>
        <w:ind w:left="540" w:hanging="540"/>
      </w:pPr>
      <w:r>
        <w:t xml:space="preserve">Kleos Africa: </w:t>
      </w:r>
      <w:hyperlink r:id="rId22" w:history="1">
        <w:r w:rsidRPr="00B5298C">
          <w:rPr>
            <w:rStyle w:val="Hyperlink"/>
          </w:rPr>
          <w:t>www.kleosafrica.com</w:t>
        </w:r>
      </w:hyperlink>
      <w:r>
        <w:t xml:space="preserve"> </w:t>
      </w:r>
    </w:p>
    <w:p w14:paraId="201DEB8B" w14:textId="63633D2C" w:rsidR="00AF26A9" w:rsidRDefault="00AF26A9" w:rsidP="00AE4BA8">
      <w:pPr>
        <w:pStyle w:val="ListParagraph"/>
        <w:numPr>
          <w:ilvl w:val="0"/>
          <w:numId w:val="3"/>
        </w:numPr>
        <w:ind w:left="540" w:hanging="540"/>
      </w:pPr>
      <w:r>
        <w:t xml:space="preserve">Simplyhired: </w:t>
      </w:r>
      <w:hyperlink r:id="rId23" w:history="1">
        <w:r w:rsidRPr="00CC23D6">
          <w:rPr>
            <w:rStyle w:val="Hyperlink"/>
          </w:rPr>
          <w:t>www.simplyhired.com</w:t>
        </w:r>
      </w:hyperlink>
      <w:r>
        <w:t xml:space="preserve"> </w:t>
      </w:r>
    </w:p>
    <w:p w14:paraId="5856041E" w14:textId="77777777" w:rsidR="00AE4BA8" w:rsidRDefault="00AE4BA8" w:rsidP="00AE4BA8"/>
    <w:sectPr w:rsidR="00AE4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522EF"/>
    <w:multiLevelType w:val="hybridMultilevel"/>
    <w:tmpl w:val="80222298"/>
    <w:lvl w:ilvl="0" w:tplc="C016BA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F083B"/>
    <w:multiLevelType w:val="hybridMultilevel"/>
    <w:tmpl w:val="FC781B6E"/>
    <w:lvl w:ilvl="0" w:tplc="D18471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DA4DDF"/>
    <w:multiLevelType w:val="hybridMultilevel"/>
    <w:tmpl w:val="69568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DYwMzC0MDc1MzJQ0lEKTi0uzszPAykwrgUAGR1O6CwAAAA="/>
  </w:docVars>
  <w:rsids>
    <w:rsidRoot w:val="000917E2"/>
    <w:rsid w:val="00002A24"/>
    <w:rsid w:val="00017E60"/>
    <w:rsid w:val="000917E2"/>
    <w:rsid w:val="000F1678"/>
    <w:rsid w:val="00300449"/>
    <w:rsid w:val="004A72C6"/>
    <w:rsid w:val="004C4596"/>
    <w:rsid w:val="00691374"/>
    <w:rsid w:val="006A5171"/>
    <w:rsid w:val="00731418"/>
    <w:rsid w:val="0074523A"/>
    <w:rsid w:val="007B0564"/>
    <w:rsid w:val="00820097"/>
    <w:rsid w:val="0086571C"/>
    <w:rsid w:val="00957C32"/>
    <w:rsid w:val="00976F5D"/>
    <w:rsid w:val="009D65D6"/>
    <w:rsid w:val="00AE4BA8"/>
    <w:rsid w:val="00AF26A9"/>
    <w:rsid w:val="00D00724"/>
    <w:rsid w:val="00D220CE"/>
    <w:rsid w:val="00D87F00"/>
    <w:rsid w:val="00DE356B"/>
    <w:rsid w:val="00E35D55"/>
    <w:rsid w:val="00E64A66"/>
    <w:rsid w:val="00F41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6BD1D"/>
  <w15:chartTrackingRefBased/>
  <w15:docId w15:val="{00A1F633-FF33-4ACF-B454-BCDEF8B3A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17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35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35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pwork.com" TargetMode="External"/><Relationship Id="rId13" Type="http://schemas.openxmlformats.org/officeDocument/2006/relationships/hyperlink" Target="http://www.99designs.com" TargetMode="External"/><Relationship Id="rId18" Type="http://schemas.openxmlformats.org/officeDocument/2006/relationships/hyperlink" Target="http://www.iwriter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superprof.ng" TargetMode="External"/><Relationship Id="rId7" Type="http://schemas.openxmlformats.org/officeDocument/2006/relationships/hyperlink" Target="http://www.yokebay.com" TargetMode="External"/><Relationship Id="rId12" Type="http://schemas.openxmlformats.org/officeDocument/2006/relationships/hyperlink" Target="http://www.toptal.com" TargetMode="External"/><Relationship Id="rId17" Type="http://schemas.openxmlformats.org/officeDocument/2006/relationships/hyperlink" Target="http://www.234work.co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bloggingpro.com" TargetMode="External"/><Relationship Id="rId20" Type="http://schemas.openxmlformats.org/officeDocument/2006/relationships/hyperlink" Target="http://www.contently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jolancer.com" TargetMode="External"/><Relationship Id="rId11" Type="http://schemas.openxmlformats.org/officeDocument/2006/relationships/hyperlink" Target="http://www.peopleperhour.com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://www.terawork.com" TargetMode="External"/><Relationship Id="rId15" Type="http://schemas.openxmlformats.org/officeDocument/2006/relationships/hyperlink" Target="http://www.cloudpeeps.com" TargetMode="External"/><Relationship Id="rId23" Type="http://schemas.openxmlformats.org/officeDocument/2006/relationships/hyperlink" Target="http://www.simplyhired.com" TargetMode="External"/><Relationship Id="rId10" Type="http://schemas.openxmlformats.org/officeDocument/2006/relationships/hyperlink" Target="http://www.freelancer.com" TargetMode="External"/><Relationship Id="rId19" Type="http://schemas.openxmlformats.org/officeDocument/2006/relationships/hyperlink" Target="http://www.designcrow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iverr.com" TargetMode="External"/><Relationship Id="rId14" Type="http://schemas.openxmlformats.org/officeDocument/2006/relationships/hyperlink" Target="http://www.guru.com" TargetMode="External"/><Relationship Id="rId22" Type="http://schemas.openxmlformats.org/officeDocument/2006/relationships/hyperlink" Target="http://www.kleosafric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Ayodele</dc:creator>
  <cp:keywords/>
  <dc:description/>
  <cp:lastModifiedBy>Joshua Ayodele</cp:lastModifiedBy>
  <cp:revision>16</cp:revision>
  <dcterms:created xsi:type="dcterms:W3CDTF">2021-09-20T12:04:00Z</dcterms:created>
  <dcterms:modified xsi:type="dcterms:W3CDTF">2021-09-22T10:33:00Z</dcterms:modified>
</cp:coreProperties>
</file>